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EA1C5" w14:textId="7291E695" w:rsidR="00052679" w:rsidRDefault="0099484F" w:rsidP="0099484F">
      <w:pPr>
        <w:spacing w:line="240" w:lineRule="auto"/>
        <w:jc w:val="center"/>
        <w:rPr>
          <w:b/>
          <w:bCs/>
          <w:sz w:val="32"/>
          <w:szCs w:val="32"/>
        </w:rPr>
      </w:pPr>
      <w:proofErr w:type="spellStart"/>
      <w:r w:rsidRPr="0099484F">
        <w:rPr>
          <w:b/>
          <w:bCs/>
          <w:sz w:val="32"/>
          <w:szCs w:val="32"/>
        </w:rPr>
        <w:t>InfoGraphics</w:t>
      </w:r>
      <w:proofErr w:type="spellEnd"/>
    </w:p>
    <w:p w14:paraId="6247E8C6" w14:textId="77777777" w:rsidR="0099484F" w:rsidRPr="0099484F" w:rsidRDefault="0099484F" w:rsidP="0099484F">
      <w:pPr>
        <w:spacing w:line="240" w:lineRule="auto"/>
        <w:jc w:val="center"/>
        <w:rPr>
          <w:b/>
          <w:bCs/>
          <w:sz w:val="32"/>
          <w:szCs w:val="32"/>
        </w:rPr>
      </w:pPr>
    </w:p>
    <w:p w14:paraId="7BE72656" w14:textId="1DBFB753" w:rsidR="0099484F" w:rsidRDefault="0099484F" w:rsidP="0099484F">
      <w:pPr>
        <w:pStyle w:val="ListParagraph"/>
        <w:numPr>
          <w:ilvl w:val="0"/>
          <w:numId w:val="3"/>
        </w:numPr>
        <w:spacing w:line="240" w:lineRule="auto"/>
      </w:pPr>
      <w:r>
        <w:t>Info: information: data</w:t>
      </w:r>
    </w:p>
    <w:p w14:paraId="4550FF3A" w14:textId="31BA6D5D" w:rsidR="0099484F" w:rsidRDefault="0099484F" w:rsidP="0099484F">
      <w:pPr>
        <w:pStyle w:val="ListParagraph"/>
        <w:numPr>
          <w:ilvl w:val="0"/>
          <w:numId w:val="3"/>
        </w:numPr>
        <w:spacing w:line="240" w:lineRule="auto"/>
      </w:pPr>
      <w:r>
        <w:t>Graphics: visual aids: color typography, graphics</w:t>
      </w:r>
    </w:p>
    <w:p w14:paraId="2164CE43" w14:textId="2B30EE26" w:rsidR="0099484F" w:rsidRDefault="0099484F" w:rsidP="0099484F">
      <w:pPr>
        <w:pStyle w:val="ListParagraph"/>
        <w:numPr>
          <w:ilvl w:val="0"/>
          <w:numId w:val="3"/>
        </w:numPr>
        <w:tabs>
          <w:tab w:val="left" w:pos="3156"/>
        </w:tabs>
        <w:spacing w:line="240" w:lineRule="auto"/>
      </w:pPr>
      <w:r>
        <w:t xml:space="preserve">Less text-more visual </w:t>
      </w:r>
    </w:p>
    <w:p w14:paraId="0F2CE8EC" w14:textId="66878E63" w:rsidR="0099484F" w:rsidRPr="0099484F" w:rsidRDefault="0099484F" w:rsidP="0099484F">
      <w:pPr>
        <w:tabs>
          <w:tab w:val="left" w:pos="3156"/>
        </w:tabs>
        <w:spacing w:line="240" w:lineRule="auto"/>
        <w:rPr>
          <w:b/>
          <w:bCs/>
        </w:rPr>
      </w:pPr>
      <w:r w:rsidRPr="0099484F">
        <w:rPr>
          <w:b/>
          <w:bCs/>
        </w:rPr>
        <w:t>Types:</w:t>
      </w:r>
    </w:p>
    <w:p w14:paraId="0C2298C9" w14:textId="443C9AAC" w:rsidR="0099484F" w:rsidRDefault="0099484F" w:rsidP="0099484F">
      <w:pPr>
        <w:pStyle w:val="ListParagraph"/>
        <w:numPr>
          <w:ilvl w:val="0"/>
          <w:numId w:val="1"/>
        </w:numPr>
        <w:tabs>
          <w:tab w:val="left" w:pos="3156"/>
        </w:tabs>
        <w:spacing w:line="240" w:lineRule="auto"/>
      </w:pPr>
      <w:r>
        <w:t>Data visualization</w:t>
      </w:r>
    </w:p>
    <w:p w14:paraId="5D0A3BB0" w14:textId="29765D61" w:rsidR="0099484F" w:rsidRDefault="0099484F" w:rsidP="0099484F">
      <w:pPr>
        <w:pStyle w:val="ListParagraph"/>
        <w:numPr>
          <w:ilvl w:val="0"/>
          <w:numId w:val="1"/>
        </w:numPr>
        <w:tabs>
          <w:tab w:val="left" w:pos="3156"/>
        </w:tabs>
        <w:spacing w:line="240" w:lineRule="auto"/>
      </w:pPr>
      <w:r>
        <w:t>Information: graph, flow charts</w:t>
      </w:r>
    </w:p>
    <w:p w14:paraId="04ACF03D" w14:textId="17AC3827" w:rsidR="0099484F" w:rsidRDefault="0099484F" w:rsidP="0099484F">
      <w:pPr>
        <w:pStyle w:val="ListParagraph"/>
        <w:numPr>
          <w:ilvl w:val="0"/>
          <w:numId w:val="1"/>
        </w:numPr>
        <w:tabs>
          <w:tab w:val="left" w:pos="3156"/>
        </w:tabs>
        <w:spacing w:line="240" w:lineRule="auto"/>
      </w:pPr>
      <w:r>
        <w:t>Editorial: story-based</w:t>
      </w:r>
    </w:p>
    <w:p w14:paraId="44F2F8EC" w14:textId="6548C56E" w:rsidR="0099484F" w:rsidRPr="0099484F" w:rsidRDefault="0099484F" w:rsidP="0099484F">
      <w:pPr>
        <w:tabs>
          <w:tab w:val="left" w:pos="3156"/>
        </w:tabs>
        <w:spacing w:line="240" w:lineRule="auto"/>
        <w:rPr>
          <w:b/>
          <w:bCs/>
        </w:rPr>
      </w:pPr>
      <w:r w:rsidRPr="0099484F">
        <w:rPr>
          <w:b/>
          <w:bCs/>
        </w:rPr>
        <w:t>Styles:</w:t>
      </w:r>
    </w:p>
    <w:p w14:paraId="345BF62E" w14:textId="4DCE789E" w:rsidR="0099484F" w:rsidRDefault="0099484F" w:rsidP="0099484F">
      <w:pPr>
        <w:pStyle w:val="ListParagraph"/>
        <w:numPr>
          <w:ilvl w:val="0"/>
          <w:numId w:val="2"/>
        </w:numPr>
        <w:tabs>
          <w:tab w:val="left" w:pos="3156"/>
        </w:tabs>
        <w:spacing w:line="240" w:lineRule="auto"/>
      </w:pPr>
      <w:r>
        <w:t>Static: not moving</w:t>
      </w:r>
    </w:p>
    <w:p w14:paraId="3737730C" w14:textId="331FB095" w:rsidR="0099484F" w:rsidRDefault="0099484F" w:rsidP="0099484F">
      <w:pPr>
        <w:pStyle w:val="ListParagraph"/>
        <w:numPr>
          <w:ilvl w:val="0"/>
          <w:numId w:val="2"/>
        </w:numPr>
        <w:tabs>
          <w:tab w:val="left" w:pos="3156"/>
        </w:tabs>
        <w:spacing w:line="240" w:lineRule="auto"/>
      </w:pPr>
      <w:r>
        <w:t>Animated: moving elements to entertain</w:t>
      </w:r>
    </w:p>
    <w:p w14:paraId="1A6B979A" w14:textId="58F67075" w:rsidR="0099484F" w:rsidRDefault="0099484F" w:rsidP="0099484F">
      <w:pPr>
        <w:pStyle w:val="ListParagraph"/>
        <w:numPr>
          <w:ilvl w:val="0"/>
          <w:numId w:val="2"/>
        </w:numPr>
        <w:tabs>
          <w:tab w:val="left" w:pos="3156"/>
        </w:tabs>
        <w:spacing w:line="240" w:lineRule="auto"/>
      </w:pPr>
      <w:r>
        <w:t>Interactive: play and learn approach</w:t>
      </w:r>
    </w:p>
    <w:sectPr w:rsidR="009948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3E07"/>
    <w:multiLevelType w:val="hybridMultilevel"/>
    <w:tmpl w:val="B8C623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33372"/>
    <w:multiLevelType w:val="hybridMultilevel"/>
    <w:tmpl w:val="A6C683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6F22A0"/>
    <w:multiLevelType w:val="hybridMultilevel"/>
    <w:tmpl w:val="0DEC74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192792">
    <w:abstractNumId w:val="1"/>
  </w:num>
  <w:num w:numId="2" w16cid:durableId="8139882">
    <w:abstractNumId w:val="0"/>
  </w:num>
  <w:num w:numId="3" w16cid:durableId="13800107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s7AwNDWwMDU0N7VU0lEKTi0uzszPAykwrAUAHsk1hywAAAA="/>
  </w:docVars>
  <w:rsids>
    <w:rsidRoot w:val="0099484F"/>
    <w:rsid w:val="00052679"/>
    <w:rsid w:val="003523BA"/>
    <w:rsid w:val="0047728E"/>
    <w:rsid w:val="00627F7E"/>
    <w:rsid w:val="0099484F"/>
    <w:rsid w:val="00A05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BE9C1"/>
  <w15:chartTrackingRefBased/>
  <w15:docId w15:val="{49E4E48B-84F5-447B-88CB-2E6C1287F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7</Words>
  <Characters>148</Characters>
  <Application>Microsoft Office Word</Application>
  <DocSecurity>0</DocSecurity>
  <Lines>148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2</cp:revision>
  <dcterms:created xsi:type="dcterms:W3CDTF">2023-03-15T15:46:00Z</dcterms:created>
  <dcterms:modified xsi:type="dcterms:W3CDTF">2023-03-15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78d405-bdd7-411e-a98f-1774f02240b2</vt:lpwstr>
  </property>
</Properties>
</file>